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684B" w:rsidRDefault="0015684B" w:rsidP="0015684B">
      <w:pPr>
        <w:tabs>
          <w:tab w:val="left" w:pos="2844"/>
          <w:tab w:val="left" w:pos="5194"/>
          <w:tab w:val="left" w:pos="7343"/>
          <w:tab w:val="left" w:pos="9480"/>
        </w:tabs>
        <w:spacing w:line="120" w:lineRule="exact"/>
        <w:rPr>
          <w:sz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827"/>
        <w:gridCol w:w="3600"/>
        <w:gridCol w:w="715"/>
        <w:gridCol w:w="2986"/>
        <w:gridCol w:w="863"/>
        <w:gridCol w:w="1809"/>
      </w:tblGrid>
      <w:tr w:rsidR="0015684B" w:rsidRPr="0015684B">
        <w:tc>
          <w:tcPr>
            <w:tcW w:w="828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Event</w:t>
            </w:r>
          </w:p>
        </w:tc>
        <w:tc>
          <w:tcPr>
            <w:tcW w:w="3691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  <w:tc>
          <w:tcPr>
            <w:tcW w:w="719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Site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  <w:tc>
          <w:tcPr>
            <w:tcW w:w="866" w:type="dxa"/>
          </w:tcPr>
          <w:p w:rsidR="0015684B" w:rsidRPr="0015684B" w:rsidRDefault="0015684B" w:rsidP="0015684B">
            <w:pPr>
              <w:rPr>
                <w:b/>
                <w:sz w:val="20"/>
              </w:rPr>
            </w:pPr>
            <w:r w:rsidRPr="0015684B">
              <w:rPr>
                <w:b/>
                <w:sz w:val="20"/>
              </w:rPr>
              <w:t>Dates</w:t>
            </w:r>
          </w:p>
        </w:tc>
        <w:tc>
          <w:tcPr>
            <w:tcW w:w="1852" w:type="dxa"/>
            <w:tcBorders>
              <w:bottom w:val="single" w:sz="4" w:space="0" w:color="auto"/>
            </w:tcBorders>
          </w:tcPr>
          <w:p w:rsidR="0015684B" w:rsidRPr="0015684B" w:rsidRDefault="0015684B" w:rsidP="0015684B">
            <w:pPr>
              <w:rPr>
                <w:b/>
                <w:sz w:val="20"/>
              </w:rPr>
            </w:pPr>
          </w:p>
        </w:tc>
      </w:tr>
    </w:tbl>
    <w:p w:rsidR="0015684B" w:rsidRDefault="0015684B" w:rsidP="0015684B">
      <w:pPr>
        <w:tabs>
          <w:tab w:val="left" w:pos="2844"/>
          <w:tab w:val="left" w:pos="5194"/>
          <w:tab w:val="left" w:pos="7343"/>
          <w:tab w:val="left" w:pos="9480"/>
        </w:tabs>
        <w:spacing w:line="120" w:lineRule="exact"/>
        <w:rPr>
          <w:sz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700"/>
        <w:gridCol w:w="2242"/>
        <w:gridCol w:w="2082"/>
        <w:gridCol w:w="2151"/>
        <w:gridCol w:w="1625"/>
      </w:tblGrid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</w:t>
            </w: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6</w:t>
            </w: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bottom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9</w:t>
            </w: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8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tabs>
                <w:tab w:val="left" w:pos="122"/>
              </w:tabs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bottom w:val="single" w:sz="4" w:space="0" w:color="auto"/>
            </w:tcBorders>
            <w:vAlign w:val="center"/>
          </w:tcPr>
          <w:p w:rsidR="00C53A09" w:rsidRPr="005D3B5E" w:rsidRDefault="00C53A09" w:rsidP="005D3B5E">
            <w:pPr>
              <w:tabs>
                <w:tab w:val="left" w:pos="110"/>
              </w:tabs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4</w:t>
            </w: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3</w:t>
            </w: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single" w:sz="4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top w:val="single" w:sz="6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2</w:t>
            </w: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5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  <w:bottom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6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1</w:t>
            </w: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bottom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4</w:t>
            </w: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3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  <w:bookmarkStart w:id="0" w:name="_GoBack"/>
            <w:bookmarkEnd w:id="0"/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tcBorders>
              <w:left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7</w:t>
            </w: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top w:val="single" w:sz="6" w:space="0" w:color="auto"/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0</w:t>
            </w: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tcBorders>
              <w:left w:val="single" w:sz="4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top w:val="single" w:sz="4" w:space="0" w:color="auto"/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15</w:t>
            </w:r>
          </w:p>
        </w:tc>
        <w:tc>
          <w:tcPr>
            <w:tcW w:w="1875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top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right w:val="single" w:sz="6" w:space="0" w:color="auto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tcBorders>
              <w:bottom w:val="single" w:sz="6" w:space="0" w:color="auto"/>
              <w:right w:val="single" w:sz="6" w:space="0" w:color="auto"/>
            </w:tcBorders>
            <w:vAlign w:val="center"/>
          </w:tcPr>
          <w:p w:rsidR="00C53A09" w:rsidRPr="005D3B5E" w:rsidRDefault="00201D4F" w:rsidP="0015684B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Seed/Entry 2</w:t>
            </w:r>
          </w:p>
        </w:tc>
        <w:tc>
          <w:tcPr>
            <w:tcW w:w="1875" w:type="dxa"/>
            <w:tcBorders>
              <w:left w:val="nil"/>
            </w:tcBorders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  <w:tr w:rsidR="00C53A09" w:rsidRPr="005D3B5E">
        <w:trPr>
          <w:trHeight w:val="187"/>
        </w:trPr>
        <w:tc>
          <w:tcPr>
            <w:tcW w:w="2257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875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41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79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  <w:tc>
          <w:tcPr>
            <w:tcW w:w="1359" w:type="dxa"/>
            <w:vAlign w:val="center"/>
          </w:tcPr>
          <w:p w:rsidR="00C53A09" w:rsidRPr="005D3B5E" w:rsidRDefault="00C53A09" w:rsidP="0015684B">
            <w:pPr>
              <w:rPr>
                <w:sz w:val="15"/>
                <w:szCs w:val="15"/>
              </w:rPr>
            </w:pPr>
          </w:p>
        </w:tc>
      </w:tr>
    </w:tbl>
    <w:p w:rsidR="00DA52E2" w:rsidRPr="002937A2" w:rsidRDefault="00DA52E2" w:rsidP="00201D4F"/>
    <w:sectPr w:rsidR="00DA52E2" w:rsidRPr="002937A2" w:rsidSect="00752184">
      <w:headerReference w:type="default" r:id="rId6"/>
      <w:type w:val="continuous"/>
      <w:pgSz w:w="12240" w:h="15840" w:code="1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22F3" w:rsidRDefault="0055105D">
      <w:r>
        <w:separator/>
      </w:r>
    </w:p>
  </w:endnote>
  <w:endnote w:type="continuationSeparator" w:id="0">
    <w:p w:rsidR="00CB22F3" w:rsidRDefault="005510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22F3" w:rsidRDefault="0055105D">
      <w:r>
        <w:separator/>
      </w:r>
    </w:p>
  </w:footnote>
  <w:footnote w:type="continuationSeparator" w:id="0">
    <w:p w:rsidR="00CB22F3" w:rsidRDefault="005510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000" w:firstRow="0" w:lastRow="0" w:firstColumn="0" w:lastColumn="0" w:noHBand="0" w:noVBand="0"/>
    </w:tblPr>
    <w:tblGrid>
      <w:gridCol w:w="3605"/>
      <w:gridCol w:w="3742"/>
      <w:gridCol w:w="3453"/>
    </w:tblGrid>
    <w:tr w:rsidR="00752184">
      <w:tc>
        <w:tcPr>
          <w:tcW w:w="3644" w:type="dxa"/>
        </w:tcPr>
        <w:p w:rsidR="00752184" w:rsidRDefault="0055105D" w:rsidP="00752184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b/>
            </w:rPr>
          </w:pPr>
          <w:r w:rsidRPr="00CB74C1">
            <w:rPr>
              <w:noProof/>
            </w:rPr>
            <w:drawing>
              <wp:inline distT="0" distB="0" distL="0" distR="0">
                <wp:extent cx="1371600" cy="571500"/>
                <wp:effectExtent l="0" t="0" r="0" b="0"/>
                <wp:docPr id="1" name="Picture 3" descr="F:\Graphics\Logos\KHSAA Logos\KHSAAlogotobeusedonform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Graphics\Logos\KHSAA Logos\KHSAAlogotobeusedonform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16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0" w:type="dxa"/>
          <w:vAlign w:val="center"/>
        </w:tcPr>
        <w:p w:rsidR="00752184" w:rsidRDefault="00752184" w:rsidP="00752184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b/>
            </w:rPr>
          </w:pPr>
          <w:r>
            <w:rPr>
              <w:b/>
            </w:rPr>
            <w:t>16 Place Bracket</w:t>
          </w:r>
        </w:p>
        <w:p w:rsidR="00201D4F" w:rsidRDefault="00201D4F" w:rsidP="00752184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center"/>
            <w:rPr>
              <w:b/>
            </w:rPr>
          </w:pPr>
          <w:r>
            <w:rPr>
              <w:rFonts w:cs="Arial"/>
              <w:b/>
              <w:i/>
            </w:rPr>
            <w:t>16</w:t>
          </w:r>
          <w:r>
            <w:rPr>
              <w:rFonts w:cs="Arial"/>
              <w:b/>
              <w:i/>
            </w:rPr>
            <w:t xml:space="preserve"> Place Bracket Seeded and Non-Seeded</w:t>
          </w:r>
        </w:p>
      </w:tc>
      <w:tc>
        <w:tcPr>
          <w:tcW w:w="3542" w:type="dxa"/>
        </w:tcPr>
        <w:p w:rsidR="00752184" w:rsidRPr="0015684B" w:rsidRDefault="00752184" w:rsidP="00752184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i/>
              <w:sz w:val="14"/>
              <w:szCs w:val="14"/>
            </w:rPr>
          </w:pPr>
          <w:r w:rsidRPr="0015684B">
            <w:rPr>
              <w:i/>
              <w:sz w:val="14"/>
              <w:szCs w:val="14"/>
            </w:rPr>
            <w:t>KHSAA Form BR1</w:t>
          </w:r>
          <w:r>
            <w:rPr>
              <w:i/>
              <w:sz w:val="14"/>
              <w:szCs w:val="14"/>
            </w:rPr>
            <w:t>16</w:t>
          </w:r>
        </w:p>
        <w:p w:rsidR="00752184" w:rsidRDefault="00752184" w:rsidP="00752184">
          <w:pPr>
            <w:tabs>
              <w:tab w:val="left" w:pos="2385"/>
              <w:tab w:val="left" w:pos="4752"/>
              <w:tab w:val="left" w:pos="6900"/>
              <w:tab w:val="left" w:pos="8815"/>
              <w:tab w:val="left" w:pos="10730"/>
            </w:tabs>
            <w:jc w:val="right"/>
            <w:rPr>
              <w:b/>
            </w:rPr>
          </w:pPr>
          <w:r w:rsidRPr="0015684B">
            <w:rPr>
              <w:i/>
              <w:sz w:val="14"/>
              <w:szCs w:val="14"/>
            </w:rPr>
            <w:t>Rev. 5/03</w:t>
          </w:r>
        </w:p>
      </w:tc>
    </w:tr>
  </w:tbl>
  <w:p w:rsidR="00752184" w:rsidRDefault="00752184" w:rsidP="00752184">
    <w:pPr>
      <w:pStyle w:val="Header"/>
      <w:spacing w:line="8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rG0tDAwNjM0tzBT0lEKTi0uzszPAykwrAUAzlLEYCwAAAA="/>
  </w:docVars>
  <w:rsids>
    <w:rsidRoot w:val="00404F7A"/>
    <w:rsid w:val="00004282"/>
    <w:rsid w:val="000277D4"/>
    <w:rsid w:val="0015684B"/>
    <w:rsid w:val="00201D4F"/>
    <w:rsid w:val="002716DA"/>
    <w:rsid w:val="002937A2"/>
    <w:rsid w:val="00404F7A"/>
    <w:rsid w:val="0043146E"/>
    <w:rsid w:val="00532F37"/>
    <w:rsid w:val="0055105D"/>
    <w:rsid w:val="005D3B5E"/>
    <w:rsid w:val="00630AEF"/>
    <w:rsid w:val="006E7F3A"/>
    <w:rsid w:val="007010A4"/>
    <w:rsid w:val="00752184"/>
    <w:rsid w:val="00775BC5"/>
    <w:rsid w:val="008C6A73"/>
    <w:rsid w:val="008F6C9B"/>
    <w:rsid w:val="009106A0"/>
    <w:rsid w:val="00AE52A6"/>
    <w:rsid w:val="00C53A09"/>
    <w:rsid w:val="00C5637C"/>
    <w:rsid w:val="00CB22F3"/>
    <w:rsid w:val="00CD644C"/>
    <w:rsid w:val="00DA52E2"/>
    <w:rsid w:val="00E525CB"/>
    <w:rsid w:val="00EC77F9"/>
    <w:rsid w:val="00F42139"/>
    <w:rsid w:val="00F457D8"/>
    <w:rsid w:val="00F7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354D27-AF99-414B-AC6D-01FFC1B61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18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"/>
    <w:pPr>
      <w:spacing w:line="210" w:lineRule="exact"/>
      <w:jc w:val="center"/>
    </w:pPr>
    <w:rPr>
      <w:b/>
      <w:sz w:val="19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"/>
    <w:pPr>
      <w:spacing w:line="210" w:lineRule="exact"/>
      <w:ind w:left="240"/>
      <w:jc w:val="both"/>
    </w:pPr>
    <w:rPr>
      <w:sz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GradeChart">
    <w:name w:val="Grade Chart"/>
    <w:basedOn w:val="Normal"/>
    <w:pPr>
      <w:pBdr>
        <w:left w:val="single" w:sz="12" w:space="2" w:color="auto"/>
        <w:right w:val="single" w:sz="12" w:space="2" w:color="auto"/>
      </w:pBdr>
      <w:shd w:val="pct20" w:color="auto" w:fill="auto"/>
      <w:tabs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spacing w:line="210" w:lineRule="exact"/>
      <w:ind w:left="360" w:right="216" w:hanging="144"/>
    </w:pPr>
    <w:rPr>
      <w:i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"/>
    <w:pPr>
      <w:tabs>
        <w:tab w:val="left" w:pos="480"/>
        <w:tab w:val="left" w:pos="600"/>
      </w:tabs>
      <w:spacing w:line="210" w:lineRule="exact"/>
      <w:jc w:val="both"/>
    </w:pPr>
    <w:rPr>
      <w:b/>
      <w:color w:val="000000"/>
      <w:sz w:val="19"/>
    </w:rPr>
  </w:style>
  <w:style w:type="paragraph" w:customStyle="1" w:styleId="Indentsections">
    <w:name w:val="Indent sections"/>
    <w:basedOn w:val="Normal"/>
    <w:pPr>
      <w:spacing w:line="210" w:lineRule="exact"/>
      <w:ind w:left="72" w:firstLine="72"/>
      <w:jc w:val="both"/>
    </w:pPr>
    <w:rPr>
      <w:sz w:val="19"/>
    </w:rPr>
  </w:style>
  <w:style w:type="paragraph" w:customStyle="1" w:styleId="IndentSubLevelIII">
    <w:name w:val="Indent Sub Level III"/>
    <w:basedOn w:val="Normal"/>
    <w:pPr>
      <w:tabs>
        <w:tab w:val="left" w:pos="720"/>
      </w:tabs>
      <w:spacing w:line="210" w:lineRule="exact"/>
      <w:ind w:left="432" w:hanging="144"/>
      <w:jc w:val="both"/>
    </w:pPr>
    <w:rPr>
      <w:sz w:val="19"/>
    </w:r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"/>
    <w:pPr>
      <w:spacing w:line="210" w:lineRule="exact"/>
      <w:ind w:left="245"/>
      <w:jc w:val="both"/>
    </w:pPr>
    <w:rPr>
      <w:sz w:val="19"/>
    </w:rPr>
  </w:style>
  <w:style w:type="paragraph" w:customStyle="1" w:styleId="Level1Indent">
    <w:name w:val="Level 1 Indent"/>
    <w:basedOn w:val="Normal"/>
    <w:pPr>
      <w:tabs>
        <w:tab w:val="left" w:pos="360"/>
      </w:tabs>
      <w:spacing w:line="210" w:lineRule="exact"/>
      <w:ind w:left="360" w:hanging="240"/>
      <w:jc w:val="both"/>
    </w:pPr>
    <w:rPr>
      <w:sz w:val="19"/>
    </w:rPr>
  </w:style>
  <w:style w:type="paragraph" w:customStyle="1" w:styleId="NewSectionofBook">
    <w:name w:val="New Section of Book"/>
    <w:basedOn w:val="Normal"/>
    <w:pPr>
      <w:spacing w:line="260" w:lineRule="exact"/>
      <w:jc w:val="center"/>
    </w:pPr>
    <w:rPr>
      <w:b/>
      <w:sz w:val="16"/>
    </w:rPr>
  </w:style>
  <w:style w:type="paragraph" w:customStyle="1" w:styleId="Norm">
    <w:name w:val="Norm"/>
    <w:aliases w:val="Flush Left"/>
    <w:basedOn w:val="Normal"/>
    <w:pPr>
      <w:spacing w:line="210" w:lineRule="exact"/>
    </w:pPr>
    <w:rPr>
      <w:sz w:val="19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Normal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center" w:pos="2340"/>
        <w:tab w:val="center" w:pos="3870"/>
        <w:tab w:val="center" w:pos="5400"/>
        <w:tab w:val="center" w:pos="6840"/>
        <w:tab w:val="center" w:pos="8280"/>
      </w:tabs>
      <w:spacing w:line="210" w:lineRule="exact"/>
      <w:ind w:left="360" w:right="216" w:hanging="144"/>
      <w:jc w:val="both"/>
    </w:pPr>
    <w:rPr>
      <w:i/>
      <w:sz w:val="19"/>
    </w:rPr>
  </w:style>
  <w:style w:type="paragraph" w:customStyle="1" w:styleId="Question3">
    <w:name w:val="Question 3"/>
    <w:basedOn w:val="Normal"/>
    <w:pPr>
      <w:pBdr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spacing w:line="210" w:lineRule="exact"/>
      <w:ind w:left="360" w:right="216" w:hanging="144"/>
      <w:jc w:val="both"/>
    </w:pPr>
    <w:rPr>
      <w:i/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ind w:left="360" w:right="216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left="36"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styleId="BalloonText">
    <w:name w:val="Balloon Text"/>
    <w:basedOn w:val="Normal"/>
    <w:semiHidden/>
    <w:rsid w:val="00775B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684B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5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98 KHSAA State Baseball Tournament</vt:lpstr>
    </vt:vector>
  </TitlesOfParts>
  <Company>KHSAA</Company>
  <LinksUpToDate>false</LinksUpToDate>
  <CharactersWithSpaces>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8 KHSAA State Baseball Tournament</dc:title>
  <dc:subject/>
  <dc:creator>Butch Cope</dc:creator>
  <cp:keywords/>
  <dc:description/>
  <cp:lastModifiedBy>Julian Tackett</cp:lastModifiedBy>
  <cp:revision>3</cp:revision>
  <cp:lastPrinted>2003-06-09T20:58:00Z</cp:lastPrinted>
  <dcterms:created xsi:type="dcterms:W3CDTF">2016-05-25T14:05:00Z</dcterms:created>
  <dcterms:modified xsi:type="dcterms:W3CDTF">2016-10-07T17:36:00Z</dcterms:modified>
</cp:coreProperties>
</file>